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3948" w:rsidRPr="0056430D" w:rsidRDefault="000C1093" w:rsidP="000C1093">
      <w:pPr>
        <w:jc w:val="center"/>
        <w:rPr>
          <w:rStyle w:val="fontstyle01"/>
          <w:rFonts w:hint="default"/>
          <w:sz w:val="36"/>
        </w:rPr>
      </w:pPr>
      <w:bookmarkStart w:id="0" w:name="_GoBack"/>
      <w:bookmarkEnd w:id="0"/>
      <w:r w:rsidRPr="0056430D">
        <w:rPr>
          <w:rStyle w:val="fontstyle01"/>
          <w:rFonts w:hint="default"/>
          <w:sz w:val="36"/>
        </w:rPr>
        <w:t>国际（地区）组织间合作研究项目</w:t>
      </w:r>
    </w:p>
    <w:p w:rsidR="00644480" w:rsidRPr="0056430D" w:rsidRDefault="000C1093" w:rsidP="000C1093">
      <w:pPr>
        <w:jc w:val="center"/>
        <w:rPr>
          <w:rStyle w:val="fontstyle01"/>
          <w:rFonts w:hint="default"/>
          <w:sz w:val="36"/>
        </w:rPr>
      </w:pPr>
      <w:r w:rsidRPr="0056430D">
        <w:rPr>
          <w:rStyle w:val="fontstyle01"/>
          <w:rFonts w:hint="default"/>
          <w:sz w:val="36"/>
        </w:rPr>
        <w:t>申请书报告正文撰写提纲</w:t>
      </w:r>
    </w:p>
    <w:p w:rsidR="00B37EAE" w:rsidRPr="0025005B" w:rsidRDefault="00B37EAE" w:rsidP="006427FD">
      <w:pPr>
        <w:spacing w:line="480" w:lineRule="auto"/>
        <w:ind w:firstLine="420"/>
        <w:jc w:val="left"/>
        <w:rPr>
          <w:rFonts w:ascii="宋体" w:eastAsia="宋体" w:hAnsi="宋体"/>
          <w:color w:val="000000"/>
          <w:sz w:val="24"/>
          <w:szCs w:val="24"/>
        </w:rPr>
      </w:pPr>
    </w:p>
    <w:p w:rsidR="003D60B2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一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立项依据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1. 项目的研究意义及科学依据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2. 国内外研究现状分析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3. 合作双方的互补性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4. 主要参考文献及出处</w:t>
      </w:r>
    </w:p>
    <w:p w:rsidR="003D60B2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二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研究内容及合作研究方案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 xml:space="preserve">1. </w:t>
      </w:r>
      <w:r w:rsidR="00442EB8">
        <w:rPr>
          <w:rFonts w:ascii="仿宋_GB2312" w:eastAsia="仿宋_GB2312" w:hAnsi="宋体" w:hint="eastAsia"/>
          <w:color w:val="000000"/>
          <w:sz w:val="32"/>
          <w:szCs w:val="24"/>
        </w:rPr>
        <w:t>研究目标、内容及拟解决的关键问题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 xml:space="preserve">2. </w:t>
      </w:r>
      <w:r w:rsidR="00442EB8">
        <w:rPr>
          <w:rFonts w:ascii="仿宋_GB2312" w:eastAsia="仿宋_GB2312" w:hAnsi="宋体" w:hint="eastAsia"/>
          <w:color w:val="000000"/>
          <w:sz w:val="32"/>
          <w:szCs w:val="24"/>
        </w:rPr>
        <w:t>拟采取的研究方案、技术路线及可行性分析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TimesNewRomanPSMT" w:hint="eastAsia"/>
          <w:color w:val="000000"/>
          <w:sz w:val="32"/>
          <w:szCs w:val="24"/>
        </w:rPr>
        <w:t xml:space="preserve">3. </w:t>
      </w:r>
      <w:r w:rsidR="00442EB8">
        <w:rPr>
          <w:rFonts w:ascii="仿宋_GB2312" w:eastAsia="仿宋_GB2312" w:hAnsi="宋体" w:hint="eastAsia"/>
          <w:color w:val="000000"/>
          <w:sz w:val="32"/>
          <w:szCs w:val="24"/>
        </w:rPr>
        <w:t>合作方式：课题设置、研究重点及双方分工</w:t>
      </w:r>
    </w:p>
    <w:p w:rsidR="003D60B2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三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基础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1. 双方优势、特色所在，与本项目有关的研究工作积累和已取得的研究工作成绩；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TimesNewRomanPSMT" w:hint="eastAsia"/>
          <w:color w:val="000000"/>
          <w:sz w:val="32"/>
          <w:szCs w:val="24"/>
        </w:rPr>
        <w:t xml:space="preserve">2. </w:t>
      </w: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已具备的实验条件，尚缺少的实验条件和</w:t>
      </w:r>
      <w:proofErr w:type="gramStart"/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拟解决</w:t>
      </w:r>
      <w:proofErr w:type="gramEnd"/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的途径（包括利用其他机构实验条件的计划与落实情况）。</w:t>
      </w:r>
    </w:p>
    <w:p w:rsidR="000C1093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四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方投入情况：匹配经费、仪器设备、关键技术等。</w:t>
      </w:r>
    </w:p>
    <w:p w:rsidR="00702AB5" w:rsidRPr="0056430D" w:rsidRDefault="00702AB5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</w:p>
    <w:p w:rsidR="00702AB5" w:rsidRPr="0056430D" w:rsidRDefault="00702AB5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注：在线申请书由基本信息表、报告正文、项目资金预算表和相关附件材料等部分构成。</w:t>
      </w:r>
    </w:p>
    <w:sectPr w:rsidR="00702AB5" w:rsidRPr="0056430D" w:rsidSect="008A41D5">
      <w:pgSz w:w="11907" w:h="16840" w:code="9"/>
      <w:pgMar w:top="1418" w:right="1797" w:bottom="1418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0AA3" w:rsidRDefault="00300AA3" w:rsidP="00B37EAE">
      <w:r>
        <w:separator/>
      </w:r>
    </w:p>
  </w:endnote>
  <w:endnote w:type="continuationSeparator" w:id="0">
    <w:p w:rsidR="00300AA3" w:rsidRDefault="00300AA3" w:rsidP="00B37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 Light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0AA3" w:rsidRDefault="00300AA3" w:rsidP="00B37EAE">
      <w:r>
        <w:separator/>
      </w:r>
    </w:p>
  </w:footnote>
  <w:footnote w:type="continuationSeparator" w:id="0">
    <w:p w:rsidR="00300AA3" w:rsidRDefault="00300AA3" w:rsidP="00B37E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DE3NzA2Nrc0MzVU0lEKTi0uzszPAykwrgUABQY2tCwAAAA="/>
  </w:docVars>
  <w:rsids>
    <w:rsidRoot w:val="00644480"/>
    <w:rsid w:val="000C1093"/>
    <w:rsid w:val="0025005B"/>
    <w:rsid w:val="00300AA3"/>
    <w:rsid w:val="003D60B2"/>
    <w:rsid w:val="003F3110"/>
    <w:rsid w:val="00442EB8"/>
    <w:rsid w:val="00505B92"/>
    <w:rsid w:val="0056430D"/>
    <w:rsid w:val="006427FD"/>
    <w:rsid w:val="00644480"/>
    <w:rsid w:val="0065255F"/>
    <w:rsid w:val="00702AB5"/>
    <w:rsid w:val="00781C3D"/>
    <w:rsid w:val="007F53A7"/>
    <w:rsid w:val="008710F1"/>
    <w:rsid w:val="00883449"/>
    <w:rsid w:val="00883948"/>
    <w:rsid w:val="008A41D5"/>
    <w:rsid w:val="009341B8"/>
    <w:rsid w:val="00986B99"/>
    <w:rsid w:val="00AF4AD0"/>
    <w:rsid w:val="00B14120"/>
    <w:rsid w:val="00B37EAE"/>
    <w:rsid w:val="00C20304"/>
    <w:rsid w:val="00C3273F"/>
    <w:rsid w:val="00DB6010"/>
    <w:rsid w:val="00F44C1D"/>
    <w:rsid w:val="00F644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0C1093"/>
    <w:rPr>
      <w:rFonts w:ascii="黑体" w:eastAsia="黑体" w:hAnsi="黑体" w:hint="eastAsia"/>
      <w:b w:val="0"/>
      <w:bCs w:val="0"/>
      <w:i w:val="0"/>
      <w:iCs w:val="0"/>
      <w:color w:val="000000"/>
      <w:sz w:val="32"/>
      <w:szCs w:val="32"/>
    </w:rPr>
  </w:style>
  <w:style w:type="character" w:customStyle="1" w:styleId="fontstyle11">
    <w:name w:val="fontstyle11"/>
    <w:basedOn w:val="a0"/>
    <w:rsid w:val="000C1093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0C109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6427FD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B37E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B37EA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B37E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B37EAE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0C1093"/>
    <w:rPr>
      <w:rFonts w:ascii="黑体" w:eastAsia="黑体" w:hAnsi="黑体" w:hint="eastAsia"/>
      <w:b w:val="0"/>
      <w:bCs w:val="0"/>
      <w:i w:val="0"/>
      <w:iCs w:val="0"/>
      <w:color w:val="000000"/>
      <w:sz w:val="32"/>
      <w:szCs w:val="32"/>
    </w:rPr>
  </w:style>
  <w:style w:type="character" w:customStyle="1" w:styleId="fontstyle11">
    <w:name w:val="fontstyle11"/>
    <w:basedOn w:val="a0"/>
    <w:rsid w:val="000C1093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0C109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6427FD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B37E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B37EA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B37E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B37E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287</Characters>
  <Application>Microsoft Office Word</Application>
  <DocSecurity>0</DocSecurity>
  <Lines>2</Lines>
  <Paragraphs>1</Paragraphs>
  <ScaleCrop>false</ScaleCrop>
  <Company>神州网信技术有限公司</Company>
  <LinksUpToDate>false</LinksUpToDate>
  <CharactersWithSpaces>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y yin</dc:creator>
  <cp:lastModifiedBy>张琳(zhanglin)</cp:lastModifiedBy>
  <cp:revision>2</cp:revision>
  <cp:lastPrinted>2020-12-15T01:43:00Z</cp:lastPrinted>
  <dcterms:created xsi:type="dcterms:W3CDTF">2021-12-20T07:39:00Z</dcterms:created>
  <dcterms:modified xsi:type="dcterms:W3CDTF">2021-12-20T07:39:00Z</dcterms:modified>
</cp:coreProperties>
</file>